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D2C9B6" w14:textId="64CAD850" w:rsidR="00D65AE2" w:rsidRDefault="0085546B" w:rsidP="0085546B">
      <w:pPr>
        <w:rPr>
          <w:b/>
          <w:bCs/>
          <w:sz w:val="32"/>
          <w:szCs w:val="32"/>
          <w:lang w:val="en-US"/>
        </w:rPr>
      </w:pPr>
      <w:r w:rsidRPr="0085546B">
        <w:rPr>
          <w:b/>
          <w:bCs/>
          <w:sz w:val="32"/>
          <w:szCs w:val="32"/>
          <w:lang w:val="en-US"/>
        </w:rPr>
        <w:t>Sanket Chauhan</w:t>
      </w:r>
    </w:p>
    <w:p w14:paraId="296F23FE" w14:textId="35C9EC50" w:rsidR="009E0875" w:rsidRPr="0085546B" w:rsidRDefault="009E0875" w:rsidP="0085546B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TOPS Technologies Pvt. Ltd</w:t>
      </w:r>
    </w:p>
    <w:p w14:paraId="33C556C6" w14:textId="3E09BE77" w:rsidR="0085546B" w:rsidRDefault="0085546B" w:rsidP="0085546B">
      <w:pPr>
        <w:rPr>
          <w:b/>
          <w:bCs/>
          <w:sz w:val="32"/>
          <w:szCs w:val="32"/>
          <w:lang w:val="en-US"/>
        </w:rPr>
      </w:pPr>
      <w:r w:rsidRPr="0085546B">
        <w:rPr>
          <w:b/>
          <w:bCs/>
          <w:sz w:val="32"/>
          <w:szCs w:val="32"/>
          <w:lang w:val="en-US"/>
        </w:rPr>
        <w:t>Sr. Technical Trainer | Corporate Trainer | Developer</w:t>
      </w:r>
      <w:r>
        <w:rPr>
          <w:b/>
          <w:bCs/>
          <w:sz w:val="32"/>
          <w:szCs w:val="32"/>
          <w:lang w:val="en-US"/>
        </w:rPr>
        <w:t xml:space="preserve"> | </w:t>
      </w:r>
      <w:r w:rsidR="009E0875">
        <w:rPr>
          <w:b/>
          <w:bCs/>
          <w:sz w:val="32"/>
          <w:szCs w:val="32"/>
          <w:lang w:val="en-US"/>
        </w:rPr>
        <w:t>PhD</w:t>
      </w:r>
      <w:r>
        <w:rPr>
          <w:b/>
          <w:bCs/>
          <w:sz w:val="32"/>
          <w:szCs w:val="32"/>
          <w:lang w:val="en-US"/>
        </w:rPr>
        <w:t xml:space="preserve"> Scholar</w:t>
      </w:r>
    </w:p>
    <w:p w14:paraId="69EC69A5" w14:textId="136A10CF" w:rsidR="0085546B" w:rsidRDefault="0085546B" w:rsidP="0085546B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Exp: 9+ Years</w:t>
      </w:r>
    </w:p>
    <w:p w14:paraId="2A39A7F1" w14:textId="77777777" w:rsidR="0085546B" w:rsidRDefault="0085546B" w:rsidP="0085546B">
      <w:pPr>
        <w:rPr>
          <w:b/>
          <w:bCs/>
          <w:sz w:val="32"/>
          <w:szCs w:val="32"/>
          <w:lang w:val="en-US"/>
        </w:rPr>
      </w:pPr>
    </w:p>
    <w:p w14:paraId="75E78A11" w14:textId="34242751" w:rsidR="0085546B" w:rsidRDefault="0085546B" w:rsidP="0085546B">
      <w:pPr>
        <w:jc w:val="both"/>
        <w:rPr>
          <w:sz w:val="28"/>
          <w:szCs w:val="28"/>
        </w:rPr>
      </w:pPr>
      <w:r w:rsidRPr="0085546B">
        <w:rPr>
          <w:sz w:val="28"/>
          <w:szCs w:val="28"/>
        </w:rPr>
        <w:t xml:space="preserve">Enthusiastic </w:t>
      </w:r>
      <w:r w:rsidRPr="0085546B">
        <w:rPr>
          <w:b/>
          <w:bCs/>
          <w:sz w:val="28"/>
          <w:szCs w:val="28"/>
        </w:rPr>
        <w:t>Apple Authorized Trainer</w:t>
      </w:r>
      <w:r w:rsidRPr="0085546B">
        <w:rPr>
          <w:sz w:val="28"/>
          <w:szCs w:val="28"/>
        </w:rPr>
        <w:t xml:space="preserve"> - Developer eager to contribute to team success through hard work, attention to detail and excellent organizational skills. Clear understanding of Training and Projects Work in </w:t>
      </w:r>
      <w:r w:rsidRPr="00877892">
        <w:rPr>
          <w:b/>
          <w:bCs/>
          <w:sz w:val="28"/>
          <w:szCs w:val="28"/>
        </w:rPr>
        <w:t>Python</w:t>
      </w:r>
      <w:r w:rsidR="00231A10" w:rsidRPr="00877892">
        <w:rPr>
          <w:b/>
          <w:bCs/>
          <w:sz w:val="28"/>
          <w:szCs w:val="28"/>
        </w:rPr>
        <w:t>, iOS, Digital Marketing, Software Engineering, DBMS, Front end, etc.</w:t>
      </w:r>
    </w:p>
    <w:p w14:paraId="0C86FCE6" w14:textId="6BDBC945" w:rsidR="0085546B" w:rsidRDefault="0085546B" w:rsidP="0085546B">
      <w:pPr>
        <w:jc w:val="both"/>
        <w:rPr>
          <w:b/>
          <w:bCs/>
          <w:i/>
          <w:iCs/>
          <w:sz w:val="28"/>
          <w:szCs w:val="28"/>
        </w:rPr>
      </w:pPr>
      <w:r w:rsidRPr="0085546B">
        <w:rPr>
          <w:b/>
          <w:bCs/>
          <w:i/>
          <w:iCs/>
          <w:sz w:val="28"/>
          <w:szCs w:val="28"/>
        </w:rPr>
        <w:t xml:space="preserve">Taken </w:t>
      </w:r>
      <w:r w:rsidR="0024502E">
        <w:rPr>
          <w:b/>
          <w:bCs/>
          <w:i/>
          <w:iCs/>
          <w:sz w:val="28"/>
          <w:szCs w:val="28"/>
        </w:rPr>
        <w:t>3</w:t>
      </w:r>
      <w:r w:rsidRPr="0085546B">
        <w:rPr>
          <w:b/>
          <w:bCs/>
          <w:i/>
          <w:iCs/>
          <w:sz w:val="28"/>
          <w:szCs w:val="28"/>
        </w:rPr>
        <w:t xml:space="preserve">00+ Seminars, </w:t>
      </w:r>
      <w:r w:rsidR="00231A10">
        <w:rPr>
          <w:b/>
          <w:bCs/>
          <w:i/>
          <w:iCs/>
          <w:sz w:val="28"/>
          <w:szCs w:val="28"/>
        </w:rPr>
        <w:t>5</w:t>
      </w:r>
      <w:r w:rsidRPr="0085546B">
        <w:rPr>
          <w:b/>
          <w:bCs/>
          <w:i/>
          <w:iCs/>
          <w:sz w:val="28"/>
          <w:szCs w:val="28"/>
        </w:rPr>
        <w:t>0+ Workshops, 10+ FDPs on iOS and Python Application Development across Gujarat Colleges and Universities</w:t>
      </w:r>
      <w:r>
        <w:rPr>
          <w:b/>
          <w:bCs/>
          <w:i/>
          <w:iCs/>
          <w:sz w:val="28"/>
          <w:szCs w:val="28"/>
        </w:rPr>
        <w:t>.</w:t>
      </w:r>
    </w:p>
    <w:p w14:paraId="455DA5DC" w14:textId="77777777" w:rsidR="0085546B" w:rsidRDefault="0085546B" w:rsidP="0085546B">
      <w:pPr>
        <w:jc w:val="both"/>
        <w:rPr>
          <w:b/>
          <w:bCs/>
          <w:i/>
          <w:iCs/>
          <w:sz w:val="28"/>
          <w:szCs w:val="28"/>
        </w:rPr>
      </w:pPr>
    </w:p>
    <w:p w14:paraId="79FEF49A" w14:textId="77777777" w:rsidR="0085546B" w:rsidRPr="0085546B" w:rsidRDefault="0085546B" w:rsidP="0085546B">
      <w:pPr>
        <w:jc w:val="both"/>
        <w:rPr>
          <w:b/>
          <w:bCs/>
          <w:i/>
          <w:iCs/>
          <w:sz w:val="28"/>
          <w:szCs w:val="28"/>
          <w:lang w:val="en-US"/>
        </w:rPr>
      </w:pPr>
    </w:p>
    <w:sectPr w:rsidR="0085546B" w:rsidRPr="008554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0MzE2MTMyN7A0tDBQ0lEKTi0uzszPAykwrAUAGVeJyiwAAAA="/>
  </w:docVars>
  <w:rsids>
    <w:rsidRoot w:val="0085546B"/>
    <w:rsid w:val="00231A10"/>
    <w:rsid w:val="002406DD"/>
    <w:rsid w:val="0024502E"/>
    <w:rsid w:val="0073350B"/>
    <w:rsid w:val="0085546B"/>
    <w:rsid w:val="00877892"/>
    <w:rsid w:val="009E0875"/>
    <w:rsid w:val="00D65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F568F"/>
  <w15:chartTrackingRefBased/>
  <w15:docId w15:val="{685B6E72-A304-4B8F-81FF-0EC0C14E4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</cp:revision>
  <cp:lastPrinted>2025-03-11T11:01:00Z</cp:lastPrinted>
  <dcterms:created xsi:type="dcterms:W3CDTF">2024-09-12T05:11:00Z</dcterms:created>
  <dcterms:modified xsi:type="dcterms:W3CDTF">2025-03-11T11:03:00Z</dcterms:modified>
</cp:coreProperties>
</file>